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7B7D" w:rsidRDefault="004C123B" w:rsidP="004C123B">
      <w:pPr>
        <w:jc w:val="right"/>
      </w:pPr>
      <w:r>
        <w:rPr>
          <w:rFonts w:hint="cs"/>
          <w:cs/>
        </w:rPr>
        <w:t>ภาควิชาวิทยาการคอมพิวเตอร์</w:t>
      </w:r>
    </w:p>
    <w:p w:rsidR="004C123B" w:rsidRDefault="004C123B" w:rsidP="004C123B">
      <w:pPr>
        <w:jc w:val="right"/>
      </w:pPr>
      <w:r>
        <w:rPr>
          <w:rFonts w:hint="cs"/>
          <w:cs/>
        </w:rPr>
        <w:t>คณะวิทยาศาสตร์ มหาวิทยาลัยเชียงใหม่</w:t>
      </w:r>
    </w:p>
    <w:p w:rsidR="004C123B" w:rsidRDefault="004C123B" w:rsidP="004C123B">
      <w:pPr>
        <w:jc w:val="right"/>
      </w:pPr>
      <w:r>
        <w:rPr>
          <w:rFonts w:hint="cs"/>
          <w:cs/>
        </w:rPr>
        <w:t xml:space="preserve">ตำบลสุเทพ อำเภอเมือง จังหวัดเชียงใหม่ </w:t>
      </w:r>
      <w:r>
        <w:t>50200</w:t>
      </w:r>
    </w:p>
    <w:p w:rsidR="004C123B" w:rsidRDefault="004C123B" w:rsidP="004C123B">
      <w:pPr>
        <w:jc w:val="right"/>
      </w:pPr>
    </w:p>
    <w:p w:rsidR="0020794A" w:rsidRDefault="008579BC" w:rsidP="0020794A">
      <w:pPr>
        <w:jc w:val="center"/>
      </w:pPr>
      <w:r>
        <w:t>9</w:t>
      </w:r>
      <w:r w:rsidR="0020794A">
        <w:rPr>
          <w:rFonts w:cs="Angsana New"/>
          <w:szCs w:val="22"/>
          <w:cs/>
        </w:rPr>
        <w:t xml:space="preserve"> </w:t>
      </w:r>
      <w:r>
        <w:rPr>
          <w:rFonts w:hint="cs"/>
          <w:cs/>
        </w:rPr>
        <w:t>เมษายน</w:t>
      </w:r>
      <w:r w:rsidR="0020794A">
        <w:rPr>
          <w:rFonts w:hint="cs"/>
          <w:cs/>
        </w:rPr>
        <w:t xml:space="preserve"> </w:t>
      </w:r>
      <w:r w:rsidR="0020794A">
        <w:t>2560</w:t>
      </w:r>
    </w:p>
    <w:p w:rsidR="0020794A" w:rsidRDefault="0020794A" w:rsidP="0020794A">
      <w:pPr>
        <w:rPr>
          <w:rFonts w:hint="cs"/>
          <w:cs/>
        </w:rPr>
      </w:pPr>
      <w:r>
        <w:rPr>
          <w:rFonts w:hint="cs"/>
          <w:cs/>
        </w:rPr>
        <w:t>เรียน</w:t>
      </w:r>
      <w:r w:rsidR="00CA3EE0">
        <w:rPr>
          <w:rFonts w:cs="Angsana New" w:hint="cs"/>
          <w:szCs w:val="22"/>
          <w:cs/>
        </w:rPr>
        <w:t xml:space="preserve"> </w:t>
      </w:r>
      <w:bookmarkStart w:id="0" w:name="_GoBack"/>
      <w:bookmarkEnd w:id="0"/>
    </w:p>
    <w:p w:rsidR="0020794A" w:rsidRDefault="0020794A" w:rsidP="0020794A">
      <w:r>
        <w:rPr>
          <w:rFonts w:hint="cs"/>
          <w:cs/>
        </w:rPr>
        <w:t>เรื่อง เชิญเข้าร่วมพิธีรดน้ำดำหัว ภาควิชาวิทยาการคอมพิวเตอร์</w:t>
      </w:r>
    </w:p>
    <w:p w:rsidR="0020794A" w:rsidRDefault="00F06005" w:rsidP="0020794A">
      <w:r>
        <w:rPr>
          <w:rFonts w:hint="cs"/>
          <w:cs/>
        </w:rPr>
        <w:tab/>
        <w:t xml:space="preserve">เนื่องด้วยในวันที่ </w:t>
      </w:r>
      <w:r>
        <w:t xml:space="preserve">19 </w:t>
      </w:r>
      <w:r>
        <w:rPr>
          <w:rFonts w:hint="cs"/>
          <w:cs/>
        </w:rPr>
        <w:t xml:space="preserve">เมษายน </w:t>
      </w:r>
      <w:r>
        <w:t xml:space="preserve">2560 </w:t>
      </w:r>
      <w:r>
        <w:rPr>
          <w:rFonts w:hint="cs"/>
          <w:cs/>
        </w:rPr>
        <w:t xml:space="preserve">มีพิธีรดน้ำดำหัว ภาควิชาวิทยาการคอมพิวเตอร์ เวลา </w:t>
      </w:r>
      <w:r>
        <w:t>18</w:t>
      </w:r>
      <w:r>
        <w:rPr>
          <w:rFonts w:cs="Angsana New"/>
          <w:szCs w:val="22"/>
          <w:cs/>
        </w:rPr>
        <w:t>.</w:t>
      </w:r>
      <w:r>
        <w:t xml:space="preserve">00 </w:t>
      </w:r>
      <w:r>
        <w:rPr>
          <w:rFonts w:hint="cs"/>
          <w:cs/>
        </w:rPr>
        <w:t xml:space="preserve">น. ที่ห้อง </w:t>
      </w:r>
      <w:r>
        <w:t xml:space="preserve">CSB 100 </w:t>
      </w:r>
      <w:r>
        <w:rPr>
          <w:rFonts w:hint="cs"/>
          <w:cs/>
        </w:rPr>
        <w:t>โดยมีวัตถุประสงค์เพื่อสืบสานประเพณีรดน้ำดำหัวแบบพื้นเมือง และเป็นการใ</w:t>
      </w:r>
      <w:r w:rsidR="00934DC8">
        <w:rPr>
          <w:rFonts w:hint="cs"/>
          <w:cs/>
        </w:rPr>
        <w:t>ห้นักศึกษาสร้างความสัมพันธ์ที่ดี</w:t>
      </w:r>
      <w:r>
        <w:rPr>
          <w:rFonts w:hint="cs"/>
          <w:cs/>
        </w:rPr>
        <w:t>ระหว่างนักศึกษาและคณาจารย์ ภาควิชาวิทยาการคอมพิวเตอร์</w:t>
      </w:r>
    </w:p>
    <w:p w:rsidR="008D4E53" w:rsidRDefault="008D4E53" w:rsidP="0020794A"/>
    <w:p w:rsidR="00DA4C46" w:rsidRPr="00F06005" w:rsidRDefault="00DA4C46" w:rsidP="00DA4C46">
      <w:pPr>
        <w:ind w:left="5040"/>
        <w:rPr>
          <w:cs/>
        </w:rPr>
      </w:pPr>
      <w:r>
        <w:rPr>
          <w:rFonts w:hint="cs"/>
          <w:cs/>
        </w:rPr>
        <w:t>ด้วยความเคารพอย่างสูง</w:t>
      </w:r>
    </w:p>
    <w:sectPr w:rsidR="00DA4C46" w:rsidRPr="00F06005" w:rsidSect="00517B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DExNbAwNDc2MTRS0lEKTi0uzszPAykwrAUA1ggz7SwAAAA="/>
  </w:docVars>
  <w:rsids>
    <w:rsidRoot w:val="004C123B"/>
    <w:rsid w:val="00042B2F"/>
    <w:rsid w:val="00044821"/>
    <w:rsid w:val="0006066A"/>
    <w:rsid w:val="00067E56"/>
    <w:rsid w:val="000915C8"/>
    <w:rsid w:val="000A6771"/>
    <w:rsid w:val="000A73B6"/>
    <w:rsid w:val="000B5025"/>
    <w:rsid w:val="000F70D6"/>
    <w:rsid w:val="0010318F"/>
    <w:rsid w:val="001079F4"/>
    <w:rsid w:val="00107F4C"/>
    <w:rsid w:val="00114E34"/>
    <w:rsid w:val="00130AA2"/>
    <w:rsid w:val="00147168"/>
    <w:rsid w:val="001619F6"/>
    <w:rsid w:val="00164CE7"/>
    <w:rsid w:val="00167740"/>
    <w:rsid w:val="00180AE6"/>
    <w:rsid w:val="00184786"/>
    <w:rsid w:val="00185DBD"/>
    <w:rsid w:val="0018762A"/>
    <w:rsid w:val="001A3F01"/>
    <w:rsid w:val="001C7494"/>
    <w:rsid w:val="001D1891"/>
    <w:rsid w:val="001E384A"/>
    <w:rsid w:val="00204F1A"/>
    <w:rsid w:val="0020794A"/>
    <w:rsid w:val="0022262D"/>
    <w:rsid w:val="0028160F"/>
    <w:rsid w:val="002977C3"/>
    <w:rsid w:val="002D159E"/>
    <w:rsid w:val="002E7C55"/>
    <w:rsid w:val="00300F84"/>
    <w:rsid w:val="003040C5"/>
    <w:rsid w:val="0031714D"/>
    <w:rsid w:val="003278EA"/>
    <w:rsid w:val="003414DB"/>
    <w:rsid w:val="00363EFD"/>
    <w:rsid w:val="003A42B1"/>
    <w:rsid w:val="003A7BFA"/>
    <w:rsid w:val="003A7D49"/>
    <w:rsid w:val="003B1F6B"/>
    <w:rsid w:val="004037DB"/>
    <w:rsid w:val="00411C2B"/>
    <w:rsid w:val="0041215E"/>
    <w:rsid w:val="004143C5"/>
    <w:rsid w:val="00414975"/>
    <w:rsid w:val="004454AE"/>
    <w:rsid w:val="00450B6D"/>
    <w:rsid w:val="004527CD"/>
    <w:rsid w:val="004649B1"/>
    <w:rsid w:val="00477D7E"/>
    <w:rsid w:val="0048391E"/>
    <w:rsid w:val="00485968"/>
    <w:rsid w:val="00491268"/>
    <w:rsid w:val="00492102"/>
    <w:rsid w:val="004A2A83"/>
    <w:rsid w:val="004C123B"/>
    <w:rsid w:val="004E7C20"/>
    <w:rsid w:val="004F692E"/>
    <w:rsid w:val="00517B7D"/>
    <w:rsid w:val="00522AB5"/>
    <w:rsid w:val="00545B85"/>
    <w:rsid w:val="00552C25"/>
    <w:rsid w:val="0055568F"/>
    <w:rsid w:val="00565872"/>
    <w:rsid w:val="00583837"/>
    <w:rsid w:val="0059331D"/>
    <w:rsid w:val="005A05E2"/>
    <w:rsid w:val="005B78CA"/>
    <w:rsid w:val="005F1243"/>
    <w:rsid w:val="005F5F2F"/>
    <w:rsid w:val="00620272"/>
    <w:rsid w:val="00657BB7"/>
    <w:rsid w:val="006765AE"/>
    <w:rsid w:val="00681810"/>
    <w:rsid w:val="006B494D"/>
    <w:rsid w:val="006C6EF2"/>
    <w:rsid w:val="006E6031"/>
    <w:rsid w:val="00714C20"/>
    <w:rsid w:val="00717E92"/>
    <w:rsid w:val="00721F80"/>
    <w:rsid w:val="00725AC1"/>
    <w:rsid w:val="00735268"/>
    <w:rsid w:val="00742DDF"/>
    <w:rsid w:val="00773DB9"/>
    <w:rsid w:val="00787F67"/>
    <w:rsid w:val="00797500"/>
    <w:rsid w:val="007A173D"/>
    <w:rsid w:val="007A431B"/>
    <w:rsid w:val="007A4ACF"/>
    <w:rsid w:val="007C3CF1"/>
    <w:rsid w:val="00811AE2"/>
    <w:rsid w:val="00812F54"/>
    <w:rsid w:val="00813058"/>
    <w:rsid w:val="008136A3"/>
    <w:rsid w:val="0082077A"/>
    <w:rsid w:val="0084483D"/>
    <w:rsid w:val="008547E8"/>
    <w:rsid w:val="00855EA6"/>
    <w:rsid w:val="008579BC"/>
    <w:rsid w:val="00861681"/>
    <w:rsid w:val="0089036C"/>
    <w:rsid w:val="0089263F"/>
    <w:rsid w:val="008A02DB"/>
    <w:rsid w:val="008D4E53"/>
    <w:rsid w:val="008F2CD3"/>
    <w:rsid w:val="008F6C3B"/>
    <w:rsid w:val="009116A7"/>
    <w:rsid w:val="00916699"/>
    <w:rsid w:val="00920AAD"/>
    <w:rsid w:val="00926412"/>
    <w:rsid w:val="00934DC8"/>
    <w:rsid w:val="00947CB2"/>
    <w:rsid w:val="0095689B"/>
    <w:rsid w:val="0096776F"/>
    <w:rsid w:val="00970AEC"/>
    <w:rsid w:val="00996B9E"/>
    <w:rsid w:val="009A3B07"/>
    <w:rsid w:val="009A794A"/>
    <w:rsid w:val="009D5849"/>
    <w:rsid w:val="009D762E"/>
    <w:rsid w:val="009F3659"/>
    <w:rsid w:val="00A10891"/>
    <w:rsid w:val="00A12CB7"/>
    <w:rsid w:val="00A201CE"/>
    <w:rsid w:val="00A27F44"/>
    <w:rsid w:val="00A33986"/>
    <w:rsid w:val="00A33A31"/>
    <w:rsid w:val="00A35DCE"/>
    <w:rsid w:val="00A45A89"/>
    <w:rsid w:val="00A50EC7"/>
    <w:rsid w:val="00A90150"/>
    <w:rsid w:val="00AB73F7"/>
    <w:rsid w:val="00AC029F"/>
    <w:rsid w:val="00AE2627"/>
    <w:rsid w:val="00AE6EAF"/>
    <w:rsid w:val="00B0399D"/>
    <w:rsid w:val="00B24B33"/>
    <w:rsid w:val="00B43D1C"/>
    <w:rsid w:val="00B5200D"/>
    <w:rsid w:val="00B677E7"/>
    <w:rsid w:val="00B8215C"/>
    <w:rsid w:val="00B921C7"/>
    <w:rsid w:val="00BA3A5A"/>
    <w:rsid w:val="00C028FE"/>
    <w:rsid w:val="00C065A7"/>
    <w:rsid w:val="00C07644"/>
    <w:rsid w:val="00C30794"/>
    <w:rsid w:val="00C31459"/>
    <w:rsid w:val="00C37C42"/>
    <w:rsid w:val="00C63518"/>
    <w:rsid w:val="00C73880"/>
    <w:rsid w:val="00C7597A"/>
    <w:rsid w:val="00C772F3"/>
    <w:rsid w:val="00C849F8"/>
    <w:rsid w:val="00CA27F6"/>
    <w:rsid w:val="00CA3EE0"/>
    <w:rsid w:val="00CC1B1D"/>
    <w:rsid w:val="00CC5D4D"/>
    <w:rsid w:val="00CF3C3F"/>
    <w:rsid w:val="00CF5284"/>
    <w:rsid w:val="00D4780E"/>
    <w:rsid w:val="00D573A7"/>
    <w:rsid w:val="00D63CB0"/>
    <w:rsid w:val="00D66800"/>
    <w:rsid w:val="00D7151A"/>
    <w:rsid w:val="00D833C4"/>
    <w:rsid w:val="00D9431E"/>
    <w:rsid w:val="00DA1DF3"/>
    <w:rsid w:val="00DA4C46"/>
    <w:rsid w:val="00DB114C"/>
    <w:rsid w:val="00DC62E8"/>
    <w:rsid w:val="00DF1664"/>
    <w:rsid w:val="00DF49E7"/>
    <w:rsid w:val="00E06631"/>
    <w:rsid w:val="00E26163"/>
    <w:rsid w:val="00E26E66"/>
    <w:rsid w:val="00E6448F"/>
    <w:rsid w:val="00E8674C"/>
    <w:rsid w:val="00EB5767"/>
    <w:rsid w:val="00EC3FA2"/>
    <w:rsid w:val="00EC47DE"/>
    <w:rsid w:val="00ED527C"/>
    <w:rsid w:val="00EE046E"/>
    <w:rsid w:val="00EF4C09"/>
    <w:rsid w:val="00F06005"/>
    <w:rsid w:val="00F1719F"/>
    <w:rsid w:val="00F333DB"/>
    <w:rsid w:val="00F33411"/>
    <w:rsid w:val="00F36657"/>
    <w:rsid w:val="00F40B95"/>
    <w:rsid w:val="00F43276"/>
    <w:rsid w:val="00F44A59"/>
    <w:rsid w:val="00F54540"/>
    <w:rsid w:val="00F56B94"/>
    <w:rsid w:val="00F93D7C"/>
    <w:rsid w:val="00F9738C"/>
    <w:rsid w:val="00FA05DD"/>
    <w:rsid w:val="00FA7775"/>
    <w:rsid w:val="00FC4BC1"/>
    <w:rsid w:val="00FC5FE9"/>
    <w:rsid w:val="00FE305B"/>
    <w:rsid w:val="00FE33C8"/>
    <w:rsid w:val="00FF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3621D"/>
  <w15:docId w15:val="{3BA54AD2-66B8-46BD-8E1D-85301BF04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8"/>
        <w:lang w:val="en-US" w:eastAsia="en-US" w:bidi="th-TH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7B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O SR</dc:creator>
  <cp:lastModifiedBy>Windows User</cp:lastModifiedBy>
  <cp:revision>3</cp:revision>
  <dcterms:created xsi:type="dcterms:W3CDTF">2017-08-16T02:37:00Z</dcterms:created>
  <dcterms:modified xsi:type="dcterms:W3CDTF">2017-08-16T02:37:00Z</dcterms:modified>
</cp:coreProperties>
</file>